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Izabela Brzezawska</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Izabel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Brzezawska</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4545 North New England Avenue, Harwood Heights, IL, USA Harwood Heights, IL, USA 6070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izkabb@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8773737</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Victori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2/28/2017</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Sofia</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7/7/2020</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